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2BD75B" w14:textId="77777777" w:rsidR="003A0D10" w:rsidRPr="003A0D10" w:rsidRDefault="003A0D10">
      <w:pPr>
        <w:rPr>
          <w:rFonts w:ascii="Cambria" w:hAnsi="Cambria"/>
        </w:rPr>
      </w:pPr>
    </w:p>
    <w:p w14:paraId="1434705D" w14:textId="2ABC08F6" w:rsidR="00D82C75" w:rsidRDefault="009D4DD9" w:rsidP="006F11ED">
      <w:pPr>
        <w:spacing w:after="0" w:line="360" w:lineRule="auto"/>
        <w:rPr>
          <w:rFonts w:ascii="Cambria" w:hAnsi="Cambria"/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956745D" wp14:editId="46B088B1">
            <wp:simplePos x="914400" y="1190625"/>
            <wp:positionH relativeFrom="margin">
              <wp:align>left</wp:align>
            </wp:positionH>
            <wp:positionV relativeFrom="margin">
              <wp:align>top</wp:align>
            </wp:positionV>
            <wp:extent cx="2138363" cy="2247565"/>
            <wp:effectExtent l="0" t="0" r="0" b="635"/>
            <wp:wrapSquare wrapText="bothSides"/>
            <wp:docPr id="2" name="Picture 2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lor_logo_transparen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363" cy="2247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7208DB" w14:textId="6C1246D6" w:rsidR="00B16EAD" w:rsidRPr="00F41E13" w:rsidRDefault="003A0D10" w:rsidP="004E47E4">
      <w:pPr>
        <w:spacing w:after="0" w:line="360" w:lineRule="auto"/>
        <w:ind w:firstLine="720"/>
        <w:rPr>
          <w:rFonts w:ascii="Cambria" w:hAnsi="Cambria"/>
          <w:sz w:val="24"/>
          <w:szCs w:val="24"/>
        </w:rPr>
      </w:pPr>
      <w:r w:rsidRPr="00F41E13">
        <w:rPr>
          <w:rFonts w:ascii="Cambria" w:hAnsi="Cambria"/>
          <w:b/>
          <w:sz w:val="24"/>
          <w:szCs w:val="24"/>
        </w:rPr>
        <w:t>Referee Name</w:t>
      </w:r>
      <w:r w:rsidR="00B16EAD" w:rsidRPr="00F41E13">
        <w:rPr>
          <w:rFonts w:ascii="Cambria" w:hAnsi="Cambria"/>
          <w:sz w:val="24"/>
          <w:szCs w:val="24"/>
        </w:rPr>
        <w:t xml:space="preserve">: </w:t>
      </w:r>
      <w:sdt>
        <w:sdtPr>
          <w:rPr>
            <w:rFonts w:ascii="Cambria" w:hAnsi="Cambria"/>
            <w:sz w:val="24"/>
            <w:szCs w:val="24"/>
          </w:rPr>
          <w:id w:val="-1824343962"/>
          <w:placeholder>
            <w:docPart w:val="58582B77D0AC4989AE2692CABFFDA1D7"/>
          </w:placeholder>
          <w:showingPlcHdr/>
        </w:sdtPr>
        <w:sdtEndPr/>
        <w:sdtContent>
          <w:permStart w:id="1116093301" w:edGrp="everyone"/>
          <w:r w:rsidR="00877544" w:rsidRPr="00F41E13">
            <w:rPr>
              <w:rStyle w:val="PlaceholderText"/>
              <w:rFonts w:ascii="Cambria" w:hAnsi="Cambria"/>
              <w:sz w:val="24"/>
              <w:szCs w:val="24"/>
            </w:rPr>
            <w:t>Click or tap here to enter text.</w:t>
          </w:r>
          <w:permEnd w:id="1116093301"/>
        </w:sdtContent>
      </w:sdt>
    </w:p>
    <w:p w14:paraId="05B1E526" w14:textId="68A99B2D" w:rsidR="00F976AF" w:rsidRPr="00F41E13" w:rsidRDefault="00F976AF" w:rsidP="004E47E4">
      <w:pPr>
        <w:spacing w:after="0" w:line="360" w:lineRule="auto"/>
        <w:ind w:firstLine="720"/>
        <w:rPr>
          <w:rFonts w:ascii="Cambria" w:hAnsi="Cambria"/>
          <w:sz w:val="24"/>
          <w:szCs w:val="24"/>
        </w:rPr>
      </w:pPr>
      <w:r w:rsidRPr="00F41E13">
        <w:rPr>
          <w:rFonts w:ascii="Cambria" w:hAnsi="Cambria"/>
          <w:b/>
          <w:sz w:val="24"/>
          <w:szCs w:val="24"/>
        </w:rPr>
        <w:t>Date Reviewed</w:t>
      </w:r>
      <w:r w:rsidR="00B16EAD" w:rsidRPr="00F41E13">
        <w:rPr>
          <w:rFonts w:ascii="Cambria" w:hAnsi="Cambria"/>
          <w:sz w:val="24"/>
          <w:szCs w:val="24"/>
        </w:rPr>
        <w:t xml:space="preserve">: </w:t>
      </w:r>
      <w:permStart w:id="1715883442" w:edGrp="everyone"/>
      <w:sdt>
        <w:sdtPr>
          <w:rPr>
            <w:rFonts w:ascii="Cambria" w:hAnsi="Cambria"/>
            <w:sz w:val="24"/>
            <w:szCs w:val="24"/>
          </w:rPr>
          <w:id w:val="-653071976"/>
          <w:placeholder>
            <w:docPart w:val="DefaultPlaceholder_-185401343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35420" w:rsidRPr="00F41E13">
            <w:rPr>
              <w:rStyle w:val="PlaceholderText"/>
              <w:rFonts w:ascii="Cambria" w:hAnsi="Cambria"/>
              <w:sz w:val="24"/>
              <w:szCs w:val="24"/>
            </w:rPr>
            <w:t>Click or tap to enter a date.</w:t>
          </w:r>
        </w:sdtContent>
      </w:sdt>
      <w:permEnd w:id="1715883442"/>
    </w:p>
    <w:p w14:paraId="6857EFF5" w14:textId="36900858" w:rsidR="00B16EAD" w:rsidRPr="00F41E13" w:rsidRDefault="003A0D10" w:rsidP="004E47E4">
      <w:pPr>
        <w:spacing w:after="0" w:line="360" w:lineRule="auto"/>
        <w:ind w:firstLine="720"/>
        <w:rPr>
          <w:rFonts w:ascii="Cambria" w:hAnsi="Cambria"/>
          <w:sz w:val="24"/>
          <w:szCs w:val="24"/>
        </w:rPr>
      </w:pPr>
      <w:r w:rsidRPr="00F41E13">
        <w:rPr>
          <w:rFonts w:ascii="Cambria" w:hAnsi="Cambria"/>
          <w:b/>
          <w:sz w:val="24"/>
          <w:szCs w:val="24"/>
        </w:rPr>
        <w:t>Title</w:t>
      </w:r>
      <w:r w:rsidR="00B16EAD" w:rsidRPr="00F41E13">
        <w:rPr>
          <w:rFonts w:ascii="Cambria" w:hAnsi="Cambria"/>
          <w:sz w:val="24"/>
          <w:szCs w:val="24"/>
        </w:rPr>
        <w:t xml:space="preserve">: </w:t>
      </w:r>
      <w:sdt>
        <w:sdtPr>
          <w:rPr>
            <w:rFonts w:ascii="Cambria" w:hAnsi="Cambria"/>
            <w:sz w:val="24"/>
            <w:szCs w:val="24"/>
          </w:rPr>
          <w:id w:val="-977148826"/>
          <w:placeholder>
            <w:docPart w:val="010DF13F20A7482380E03B520AC86850"/>
          </w:placeholder>
          <w:showingPlcHdr/>
        </w:sdtPr>
        <w:sdtEndPr/>
        <w:sdtContent>
          <w:permStart w:id="1835221762" w:edGrp="everyone"/>
          <w:r w:rsidR="00877544" w:rsidRPr="00F41E13">
            <w:rPr>
              <w:rStyle w:val="PlaceholderText"/>
              <w:rFonts w:ascii="Cambria" w:hAnsi="Cambria"/>
              <w:sz w:val="24"/>
              <w:szCs w:val="24"/>
            </w:rPr>
            <w:t>Click or tap here to enter text.</w:t>
          </w:r>
          <w:permEnd w:id="1835221762"/>
        </w:sdtContent>
      </w:sdt>
    </w:p>
    <w:p w14:paraId="58C6E896" w14:textId="72295973" w:rsidR="003A0D10" w:rsidRPr="00F41E13" w:rsidRDefault="003A0D10" w:rsidP="004E47E4">
      <w:pPr>
        <w:spacing w:after="0" w:line="360" w:lineRule="auto"/>
        <w:ind w:firstLine="720"/>
        <w:rPr>
          <w:rFonts w:ascii="Cambria" w:hAnsi="Cambria"/>
          <w:sz w:val="24"/>
          <w:szCs w:val="24"/>
        </w:rPr>
      </w:pPr>
      <w:r w:rsidRPr="00F41E13">
        <w:rPr>
          <w:rFonts w:ascii="Cambria" w:hAnsi="Cambria"/>
          <w:b/>
          <w:sz w:val="24"/>
          <w:szCs w:val="24"/>
        </w:rPr>
        <w:t>Author</w:t>
      </w:r>
      <w:r w:rsidR="00B16EAD" w:rsidRPr="00F41E13">
        <w:rPr>
          <w:rFonts w:ascii="Cambria" w:hAnsi="Cambria"/>
          <w:sz w:val="24"/>
          <w:szCs w:val="24"/>
        </w:rPr>
        <w:t xml:space="preserve">: </w:t>
      </w:r>
      <w:sdt>
        <w:sdtPr>
          <w:rPr>
            <w:rFonts w:ascii="Cambria" w:hAnsi="Cambria"/>
            <w:sz w:val="24"/>
            <w:szCs w:val="24"/>
          </w:rPr>
          <w:id w:val="2019342048"/>
          <w:placeholder>
            <w:docPart w:val="552ADF1BE6284F389DC8A97BF10EFCA2"/>
          </w:placeholder>
          <w:showingPlcHdr/>
        </w:sdtPr>
        <w:sdtEndPr/>
        <w:sdtContent>
          <w:permStart w:id="919342872" w:edGrp="everyone"/>
          <w:r w:rsidR="00877544" w:rsidRPr="00F41E13">
            <w:rPr>
              <w:rStyle w:val="PlaceholderText"/>
              <w:rFonts w:ascii="Cambria" w:hAnsi="Cambria"/>
              <w:sz w:val="24"/>
              <w:szCs w:val="24"/>
            </w:rPr>
            <w:t>Click or tap here to enter text.</w:t>
          </w:r>
          <w:permEnd w:id="919342872"/>
        </w:sdtContent>
      </w:sdt>
    </w:p>
    <w:p w14:paraId="62DE0398" w14:textId="37BA6298" w:rsidR="003A0D10" w:rsidRPr="00F41E13" w:rsidRDefault="003A0D10" w:rsidP="004E47E4">
      <w:pPr>
        <w:spacing w:line="360" w:lineRule="auto"/>
        <w:ind w:firstLine="720"/>
        <w:rPr>
          <w:rFonts w:ascii="Cambria" w:hAnsi="Cambria"/>
          <w:sz w:val="24"/>
          <w:szCs w:val="24"/>
        </w:rPr>
      </w:pPr>
      <w:r w:rsidRPr="00F41E13">
        <w:rPr>
          <w:rFonts w:ascii="Cambria" w:hAnsi="Cambria"/>
          <w:b/>
          <w:sz w:val="24"/>
          <w:szCs w:val="24"/>
        </w:rPr>
        <w:t>Recommendation</w:t>
      </w:r>
      <w:r w:rsidR="00B16EAD" w:rsidRPr="00F41E13">
        <w:rPr>
          <w:rFonts w:ascii="Cambria" w:hAnsi="Cambria"/>
          <w:sz w:val="24"/>
          <w:szCs w:val="24"/>
        </w:rPr>
        <w:t xml:space="preserve">: </w:t>
      </w:r>
      <w:r w:rsidRPr="00F41E13">
        <w:rPr>
          <w:rFonts w:ascii="Cambria" w:hAnsi="Cambria"/>
          <w:sz w:val="24"/>
          <w:szCs w:val="24"/>
        </w:rPr>
        <w:t xml:space="preserve"> </w:t>
      </w:r>
      <w:permStart w:id="661680489" w:edGrp="everyone"/>
      <w:sdt>
        <w:sdtPr>
          <w:rPr>
            <w:rFonts w:ascii="Cambria" w:hAnsi="Cambria"/>
            <w:sz w:val="24"/>
            <w:szCs w:val="24"/>
          </w:rPr>
          <w:id w:val="239840448"/>
          <w:placeholder>
            <w:docPart w:val="DefaultPlaceholder_-1854013439"/>
          </w:placeholder>
          <w:showingPlcHdr/>
          <w:comboBox>
            <w:listItem w:value="Choose an item."/>
            <w:listItem w:displayText="Accepted" w:value="Accepted"/>
            <w:listItem w:displayText="Accepted with Minor Revisions" w:value="Accepted with Minor Revisions"/>
            <w:listItem w:displayText="Accepted with Major Revisions" w:value="Accepted with Major Revisions"/>
            <w:listItem w:displayText="Rejected" w:value="Rejected"/>
          </w:comboBox>
        </w:sdtPr>
        <w:sdtEndPr/>
        <w:sdtContent>
          <w:r w:rsidR="00D82C75" w:rsidRPr="00F41E13">
            <w:rPr>
              <w:rStyle w:val="PlaceholderText"/>
              <w:rFonts w:ascii="Cambria" w:hAnsi="Cambria"/>
              <w:sz w:val="24"/>
              <w:szCs w:val="24"/>
            </w:rPr>
            <w:t>Choose an item.</w:t>
          </w:r>
        </w:sdtContent>
      </w:sdt>
      <w:permEnd w:id="661680489"/>
    </w:p>
    <w:p w14:paraId="0BDD827F" w14:textId="77777777" w:rsidR="00D82C75" w:rsidRPr="00F41E13" w:rsidRDefault="00D82C75">
      <w:pPr>
        <w:rPr>
          <w:rFonts w:ascii="Cambria" w:hAnsi="Cambria"/>
          <w:b/>
          <w:sz w:val="24"/>
          <w:szCs w:val="24"/>
        </w:rPr>
      </w:pPr>
    </w:p>
    <w:p w14:paraId="1EF60F7E" w14:textId="77777777" w:rsidR="004E47E4" w:rsidRPr="00F41E13" w:rsidRDefault="004E47E4">
      <w:pPr>
        <w:rPr>
          <w:rFonts w:ascii="Cambria" w:hAnsi="Cambria"/>
          <w:b/>
          <w:sz w:val="24"/>
          <w:szCs w:val="24"/>
        </w:rPr>
      </w:pPr>
    </w:p>
    <w:p w14:paraId="09424889" w14:textId="7D78D0FA" w:rsidR="003A0D10" w:rsidRPr="00F41E13" w:rsidRDefault="003A0D10">
      <w:pPr>
        <w:rPr>
          <w:rFonts w:ascii="Cambria" w:hAnsi="Cambria"/>
          <w:sz w:val="24"/>
          <w:szCs w:val="24"/>
        </w:rPr>
      </w:pPr>
      <w:r w:rsidRPr="00F41E13">
        <w:rPr>
          <w:rFonts w:ascii="Cambria" w:hAnsi="Cambria"/>
          <w:b/>
          <w:sz w:val="24"/>
          <w:szCs w:val="24"/>
        </w:rPr>
        <w:t>Comments</w:t>
      </w:r>
      <w:r w:rsidRPr="00F41E13">
        <w:rPr>
          <w:rFonts w:ascii="Cambria" w:hAnsi="Cambria"/>
          <w:sz w:val="24"/>
          <w:szCs w:val="24"/>
        </w:rPr>
        <w:t xml:space="preserve">: </w:t>
      </w:r>
      <w:bookmarkStart w:id="0" w:name="_GoBack"/>
      <w:bookmarkEnd w:id="0"/>
    </w:p>
    <w:permStart w:id="943144194" w:edGrp="everyone" w:displacedByCustomXml="next"/>
    <w:sdt>
      <w:sdtPr>
        <w:rPr>
          <w:rFonts w:ascii="HelvLight" w:hAnsi="HelvLight"/>
          <w:sz w:val="27"/>
          <w:szCs w:val="27"/>
        </w:rPr>
        <w:id w:val="-1141029621"/>
        <w:placeholder>
          <w:docPart w:val="DefaultPlaceholder_-1854013440"/>
        </w:placeholder>
        <w:showingPlcHdr/>
      </w:sdtPr>
      <w:sdtEndPr/>
      <w:sdtContent>
        <w:p w14:paraId="593729E1" w14:textId="5C56687F" w:rsidR="00140C84" w:rsidRPr="0096528D" w:rsidRDefault="00140C84">
          <w:pPr>
            <w:rPr>
              <w:rFonts w:ascii="HelvLight" w:hAnsi="HelvLight"/>
              <w:sz w:val="27"/>
              <w:szCs w:val="27"/>
            </w:rPr>
          </w:pPr>
          <w:r w:rsidRPr="0096528D">
            <w:rPr>
              <w:rStyle w:val="PlaceholderText"/>
              <w:rFonts w:ascii="HelvLight" w:hAnsi="HelvLight"/>
              <w:sz w:val="27"/>
              <w:szCs w:val="27"/>
            </w:rPr>
            <w:t>Click or tap here to enter text.</w:t>
          </w:r>
        </w:p>
      </w:sdtContent>
    </w:sdt>
    <w:permEnd w:id="943144194" w:displacedByCustomXml="prev"/>
    <w:sectPr w:rsidR="00140C84" w:rsidRPr="009652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B20C82" w14:textId="77777777" w:rsidR="00C457EF" w:rsidRDefault="00C457EF" w:rsidP="00FF6CEB">
      <w:pPr>
        <w:spacing w:after="0" w:line="240" w:lineRule="auto"/>
      </w:pPr>
      <w:r>
        <w:separator/>
      </w:r>
    </w:p>
  </w:endnote>
  <w:endnote w:type="continuationSeparator" w:id="0">
    <w:p w14:paraId="3997E4E6" w14:textId="77777777" w:rsidR="00C457EF" w:rsidRDefault="00C457EF" w:rsidP="00FF6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61D2C1" w14:textId="77777777" w:rsidR="00C457EF" w:rsidRDefault="00C457EF" w:rsidP="00FF6CEB">
      <w:pPr>
        <w:spacing w:after="0" w:line="240" w:lineRule="auto"/>
      </w:pPr>
      <w:r>
        <w:separator/>
      </w:r>
    </w:p>
  </w:footnote>
  <w:footnote w:type="continuationSeparator" w:id="0">
    <w:p w14:paraId="42F8BD67" w14:textId="77777777" w:rsidR="00C457EF" w:rsidRDefault="00C457EF" w:rsidP="00FF6CE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TNVvDDmBE4DFch+8h9f8yIzCe0q3Qbhcyf4zEY7SYhPmTM0Cy6tFhbzQfWw4/Inz92U33Hu1NuWJKy5I2e5J5w==" w:salt="Zu6zcHVn6Z9sDLtVdfH6Tg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wtDA1NTUwMDIzMTFV0lEKTi0uzszPAykwrAUAtc1Y0iwAAAA="/>
  </w:docVars>
  <w:rsids>
    <w:rsidRoot w:val="00FF6CEB"/>
    <w:rsid w:val="00011011"/>
    <w:rsid w:val="00111829"/>
    <w:rsid w:val="00140C84"/>
    <w:rsid w:val="001C5C25"/>
    <w:rsid w:val="00207678"/>
    <w:rsid w:val="00293819"/>
    <w:rsid w:val="002F726E"/>
    <w:rsid w:val="00387F92"/>
    <w:rsid w:val="00395F2C"/>
    <w:rsid w:val="003A0D10"/>
    <w:rsid w:val="00494734"/>
    <w:rsid w:val="004E47E4"/>
    <w:rsid w:val="005A6755"/>
    <w:rsid w:val="005C6641"/>
    <w:rsid w:val="005E46D9"/>
    <w:rsid w:val="00693F4B"/>
    <w:rsid w:val="006F11ED"/>
    <w:rsid w:val="007D0782"/>
    <w:rsid w:val="00877544"/>
    <w:rsid w:val="0096528D"/>
    <w:rsid w:val="009D4DD9"/>
    <w:rsid w:val="00A92B1C"/>
    <w:rsid w:val="00B16EAD"/>
    <w:rsid w:val="00B35420"/>
    <w:rsid w:val="00B74F9A"/>
    <w:rsid w:val="00C457EF"/>
    <w:rsid w:val="00D521BF"/>
    <w:rsid w:val="00D82C75"/>
    <w:rsid w:val="00DC645C"/>
    <w:rsid w:val="00EA544B"/>
    <w:rsid w:val="00F06E55"/>
    <w:rsid w:val="00F41E13"/>
    <w:rsid w:val="00F976AF"/>
    <w:rsid w:val="00FD2CBA"/>
    <w:rsid w:val="00FE7916"/>
    <w:rsid w:val="00FF6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A7B376"/>
  <w15:chartTrackingRefBased/>
  <w15:docId w15:val="{45651444-0D0A-410C-A93A-47D5F9C70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6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6CEB"/>
  </w:style>
  <w:style w:type="paragraph" w:styleId="Footer">
    <w:name w:val="footer"/>
    <w:basedOn w:val="Normal"/>
    <w:link w:val="FooterChar"/>
    <w:uiPriority w:val="99"/>
    <w:unhideWhenUsed/>
    <w:rsid w:val="00FF6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6CEB"/>
  </w:style>
  <w:style w:type="character" w:styleId="PlaceholderText">
    <w:name w:val="Placeholder Text"/>
    <w:basedOn w:val="DefaultParagraphFont"/>
    <w:uiPriority w:val="99"/>
    <w:semiHidden/>
    <w:rsid w:val="003A0D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DCA18-39FE-4620-86B8-B62CF99A756C}"/>
      </w:docPartPr>
      <w:docPartBody>
        <w:p w:rsidR="00C22825" w:rsidRDefault="000F4B4B">
          <w:r w:rsidRPr="003742A3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5A7FE-2FAD-44C7-B7D4-188685AE724F}"/>
      </w:docPartPr>
      <w:docPartBody>
        <w:p w:rsidR="00C22825" w:rsidRDefault="000F4B4B">
          <w:r w:rsidRPr="003742A3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75DA5-6D9B-435F-B85A-09AFCAB9B5C1}"/>
      </w:docPartPr>
      <w:docPartBody>
        <w:p w:rsidR="00C22825" w:rsidRDefault="000F4B4B">
          <w:r w:rsidRPr="003742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582B77D0AC4989AE2692CABFFDA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7336D-47FD-4826-9255-90C126AA1A80}"/>
      </w:docPartPr>
      <w:docPartBody>
        <w:p w:rsidR="00C22825" w:rsidRDefault="000F4B4B" w:rsidP="000F4B4B">
          <w:pPr>
            <w:pStyle w:val="58582B77D0AC4989AE2692CABFFDA1D7"/>
          </w:pPr>
          <w:r w:rsidRPr="003742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0DF13F20A7482380E03B520AC86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0B79F-49DC-45D8-85B2-1C88A499D3BE}"/>
      </w:docPartPr>
      <w:docPartBody>
        <w:p w:rsidR="00C22825" w:rsidRDefault="000F4B4B" w:rsidP="000F4B4B">
          <w:pPr>
            <w:pStyle w:val="010DF13F20A7482380E03B520AC86850"/>
          </w:pPr>
          <w:r w:rsidRPr="003742A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2ADF1BE6284F389DC8A97BF10EF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F6ED1-1140-479B-B205-3F02DBA60071}"/>
      </w:docPartPr>
      <w:docPartBody>
        <w:p w:rsidR="00C22825" w:rsidRDefault="000F4B4B" w:rsidP="000F4B4B">
          <w:pPr>
            <w:pStyle w:val="552ADF1BE6284F389DC8A97BF10EFCA2"/>
          </w:pPr>
          <w:r w:rsidRPr="003742A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4B4B"/>
    <w:rsid w:val="000F4B4B"/>
    <w:rsid w:val="0035792C"/>
    <w:rsid w:val="0074619D"/>
    <w:rsid w:val="00C22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4B4B"/>
    <w:rPr>
      <w:color w:val="808080"/>
    </w:rPr>
  </w:style>
  <w:style w:type="paragraph" w:customStyle="1" w:styleId="63EEAFF286524B709055C5C64D866402">
    <w:name w:val="63EEAFF286524B709055C5C64D866402"/>
    <w:rsid w:val="000F4B4B"/>
  </w:style>
  <w:style w:type="paragraph" w:customStyle="1" w:styleId="58582B77D0AC4989AE2692CABFFDA1D7">
    <w:name w:val="58582B77D0AC4989AE2692CABFFDA1D7"/>
    <w:rsid w:val="000F4B4B"/>
  </w:style>
  <w:style w:type="paragraph" w:customStyle="1" w:styleId="010DF13F20A7482380E03B520AC86850">
    <w:name w:val="010DF13F20A7482380E03B520AC86850"/>
    <w:rsid w:val="000F4B4B"/>
  </w:style>
  <w:style w:type="paragraph" w:customStyle="1" w:styleId="552ADF1BE6284F389DC8A97BF10EFCA2">
    <w:name w:val="552ADF1BE6284F389DC8A97BF10EFCA2"/>
    <w:rsid w:val="000F4B4B"/>
  </w:style>
  <w:style w:type="paragraph" w:customStyle="1" w:styleId="51E37C95F7514744A9A97A04E1243068">
    <w:name w:val="51E37C95F7514744A9A97A04E1243068"/>
    <w:rsid w:val="000F4B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D89F6-85BA-464A-8F51-63C6827DB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8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lia mena</dc:creator>
  <cp:keywords/>
  <dc:description/>
  <cp:lastModifiedBy>amelia mena</cp:lastModifiedBy>
  <cp:revision>3</cp:revision>
  <dcterms:created xsi:type="dcterms:W3CDTF">2018-04-17T12:51:00Z</dcterms:created>
  <dcterms:modified xsi:type="dcterms:W3CDTF">2018-04-17T12:51:00Z</dcterms:modified>
</cp:coreProperties>
</file>